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15BD9" w14:textId="77777777" w:rsidR="00BA3A53" w:rsidRDefault="006F30E5" w:rsidP="00EB1DF9">
      <w:pPr>
        <w:pStyle w:val="Compact"/>
      </w:pPr>
      <w:r>
        <w:t>Hello world.</w:t>
      </w:r>
    </w:p>
    <w:p w14:paraId="0EFD601D" w14:textId="77777777" w:rsidR="002A61DA" w:rsidRDefault="002A61DA"/>
    <w:p w14:paraId="295CE891" w14:textId="77777777" w:rsidR="002A61DA" w:rsidRDefault="002A61DA"/>
    <w:p w14:paraId="6C52C6B5" w14:textId="77777777" w:rsidR="002A61DA" w:rsidRDefault="002A61DA"/>
    <w:p w14:paraId="3E9E0B42" w14:textId="77777777" w:rsidR="002A61DA" w:rsidRDefault="002A61DA"/>
    <w:p w14:paraId="5022C668" w14:textId="77777777" w:rsidR="002A61DA" w:rsidRDefault="002A61DA">
      <w:bookmarkStart w:id="0" w:name="_GoBack"/>
      <w:bookmarkEnd w:id="0"/>
    </w:p>
    <w:p w14:paraId="61225F0B" w14:textId="77777777" w:rsidR="002A61DA" w:rsidRDefault="002A61DA"/>
    <w:p w14:paraId="7EA50BF9" w14:textId="77777777" w:rsidR="002A61DA" w:rsidRDefault="002A61DA"/>
    <w:p w14:paraId="1CC94DA4" w14:textId="77777777" w:rsidR="002A61DA" w:rsidRDefault="002A61DA"/>
    <w:p w14:paraId="71B43B8E" w14:textId="77777777" w:rsidR="002A61DA" w:rsidRDefault="002A61DA"/>
    <w:p w14:paraId="2A5DB285" w14:textId="77777777" w:rsidR="002A61DA" w:rsidRDefault="002A61DA"/>
    <w:p w14:paraId="67965C93" w14:textId="77777777" w:rsidR="002A61DA" w:rsidRDefault="002A61DA"/>
    <w:p w14:paraId="0E6A5F74" w14:textId="77777777" w:rsidR="002A61DA" w:rsidRDefault="002A61DA"/>
    <w:p w14:paraId="21DC95C5" w14:textId="77777777" w:rsidR="002A61DA" w:rsidRDefault="002A61DA"/>
    <w:p w14:paraId="266A7BFD" w14:textId="77777777" w:rsidR="002A61DA" w:rsidRDefault="002A61DA"/>
    <w:p w14:paraId="5E234F15" w14:textId="77777777" w:rsidR="002A61DA" w:rsidRDefault="002A61DA"/>
    <w:p w14:paraId="0B9DBEFC" w14:textId="77777777" w:rsidR="002A61DA" w:rsidRDefault="002A61DA"/>
    <w:p w14:paraId="3DB481AB" w14:textId="77777777" w:rsidR="002A61DA" w:rsidRDefault="002A61DA"/>
    <w:p w14:paraId="50DF58D5" w14:textId="77777777" w:rsidR="002A61DA" w:rsidRDefault="002A61DA"/>
    <w:p w14:paraId="235FC9CF" w14:textId="4B4D1139" w:rsidR="002A61DA" w:rsidRDefault="002D7ECB" w:rsidP="002D7ECB">
      <w:pPr>
        <w:pStyle w:val="Heading3"/>
      </w:pPr>
      <w:r>
        <w:t>Test</w:t>
      </w:r>
    </w:p>
    <w:sectPr w:rsidR="002A61DA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A4027" w14:textId="77777777" w:rsidR="009F2DC1" w:rsidRDefault="009F2DC1">
      <w:pPr>
        <w:spacing w:before="0" w:line="240" w:lineRule="auto"/>
      </w:pPr>
      <w:r>
        <w:separator/>
      </w:r>
    </w:p>
  </w:endnote>
  <w:endnote w:type="continuationSeparator" w:id="0">
    <w:p w14:paraId="7B753D1B" w14:textId="77777777" w:rsidR="009F2DC1" w:rsidRDefault="009F2DC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2FDCD" w14:textId="77777777" w:rsidR="009F2DC1" w:rsidRDefault="009F2DC1">
      <w:r>
        <w:separator/>
      </w:r>
    </w:p>
  </w:footnote>
  <w:footnote w:type="continuationSeparator" w:id="0">
    <w:p w14:paraId="56ACE5A0" w14:textId="77777777" w:rsidR="009F2DC1" w:rsidRDefault="009F2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D929B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558E5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D4078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FCE0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2CC4A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DBA1A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45AFF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A60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FF80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162CE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5E18"/>
    <w:rsid w:val="000C1B20"/>
    <w:rsid w:val="00213024"/>
    <w:rsid w:val="00283808"/>
    <w:rsid w:val="002A61DA"/>
    <w:rsid w:val="002A6410"/>
    <w:rsid w:val="002D7ECB"/>
    <w:rsid w:val="003055F8"/>
    <w:rsid w:val="00362D89"/>
    <w:rsid w:val="00391A32"/>
    <w:rsid w:val="003F752B"/>
    <w:rsid w:val="00465977"/>
    <w:rsid w:val="00486CA6"/>
    <w:rsid w:val="004A1C96"/>
    <w:rsid w:val="004E29B3"/>
    <w:rsid w:val="00590D07"/>
    <w:rsid w:val="005B320D"/>
    <w:rsid w:val="006A6BDD"/>
    <w:rsid w:val="006B776B"/>
    <w:rsid w:val="006F30E5"/>
    <w:rsid w:val="00784D58"/>
    <w:rsid w:val="007D1185"/>
    <w:rsid w:val="008171D2"/>
    <w:rsid w:val="008764D0"/>
    <w:rsid w:val="008D6863"/>
    <w:rsid w:val="00960955"/>
    <w:rsid w:val="00975C2E"/>
    <w:rsid w:val="009F2DC1"/>
    <w:rsid w:val="00A068F4"/>
    <w:rsid w:val="00AA1480"/>
    <w:rsid w:val="00B86B75"/>
    <w:rsid w:val="00B933CD"/>
    <w:rsid w:val="00BA3A53"/>
    <w:rsid w:val="00BC48D5"/>
    <w:rsid w:val="00BD0C04"/>
    <w:rsid w:val="00C36279"/>
    <w:rsid w:val="00C67ADE"/>
    <w:rsid w:val="00D34B84"/>
    <w:rsid w:val="00D37F3B"/>
    <w:rsid w:val="00E315A3"/>
    <w:rsid w:val="00E56088"/>
    <w:rsid w:val="00EB1DF9"/>
    <w:rsid w:val="00F46B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A1C96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4A1C96"/>
    <w:pPr>
      <w:spacing w:before="360" w:after="480" w:line="360" w:lineRule="auto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FirstParagraph"/>
    <w:link w:val="Heading2Char"/>
    <w:uiPriority w:val="9"/>
    <w:unhideWhenUsed/>
    <w:qFormat/>
    <w:rsid w:val="004A1C96"/>
    <w:pPr>
      <w:keepNext/>
      <w:keepLines/>
      <w:spacing w:before="360" w:after="36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62D89"/>
    <w:pPr>
      <w:keepNext/>
      <w:keepLines/>
      <w:spacing w:before="240"/>
      <w:ind w:firstLine="576"/>
      <w:contextualSpacing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62D89"/>
    <w:pPr>
      <w:keepNext/>
      <w:keepLines/>
      <w:ind w:firstLine="576"/>
      <w:contextualSpacing/>
      <w:outlineLvl w:val="3"/>
    </w:pPr>
    <w:rPr>
      <w:rFonts w:eastAsiaTheme="majorEastAsia" w:cstheme="majorBidi"/>
      <w:b/>
      <w:i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62D89"/>
    <w:pPr>
      <w:keepNext/>
      <w:keepLines/>
      <w:ind w:firstLine="576"/>
      <w:contextualSpacing/>
      <w:outlineLvl w:val="4"/>
    </w:pPr>
    <w:rPr>
      <w:rFonts w:eastAsiaTheme="majorEastAsia" w:cstheme="majorBidi"/>
      <w:i/>
      <w:iCs/>
      <w:szCs w:val="28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A068F4"/>
    <w:pPr>
      <w:outlineLvl w:val="5"/>
    </w:pPr>
    <w:rPr>
      <w:i w:val="0"/>
      <w:iCs w:val="0"/>
    </w:rPr>
  </w:style>
  <w:style w:type="paragraph" w:styleId="Heading7">
    <w:name w:val="heading 7"/>
    <w:basedOn w:val="Normal"/>
    <w:next w:val="BodyText"/>
    <w:uiPriority w:val="9"/>
    <w:unhideWhenUsed/>
    <w:qFormat/>
    <w:rsid w:val="00362D89"/>
    <w:pPr>
      <w:keepNext/>
      <w:keepLines/>
      <w:ind w:firstLine="576"/>
      <w:contextualSpacing/>
      <w:outlineLvl w:val="6"/>
    </w:pPr>
    <w:rPr>
      <w:rFonts w:eastAsiaTheme="majorEastAsia" w:cstheme="majorBidi"/>
    </w:rPr>
  </w:style>
  <w:style w:type="paragraph" w:styleId="Heading8">
    <w:name w:val="heading 8"/>
    <w:basedOn w:val="Heading7"/>
    <w:next w:val="BodyText"/>
    <w:uiPriority w:val="9"/>
    <w:unhideWhenUsed/>
    <w:qFormat/>
    <w:rsid w:val="00362D89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362D89"/>
    <w:pPr>
      <w:spacing w:before="2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F46B77"/>
    <w:pPr>
      <w:spacing w:before="80"/>
      <w:ind w:firstLine="576"/>
      <w:contextualSpacing/>
    </w:pPr>
  </w:style>
  <w:style w:type="paragraph" w:customStyle="1" w:styleId="FirstParagraph">
    <w:name w:val="First Paragraph"/>
    <w:basedOn w:val="BodyText"/>
    <w:next w:val="BodyText"/>
    <w:qFormat/>
    <w:rsid w:val="008764D0"/>
    <w:pPr>
      <w:spacing w:before="120"/>
    </w:pPr>
  </w:style>
  <w:style w:type="paragraph" w:customStyle="1" w:styleId="Compact">
    <w:name w:val="Compact"/>
    <w:qFormat/>
    <w:rsid w:val="006B776B"/>
    <w:pPr>
      <w:keepNext/>
      <w:keepLines/>
      <w:spacing w:before="40" w:after="40"/>
      <w:jc w:val="both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4A1C96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4A1C96"/>
    <w:pPr>
      <w:keepLines/>
      <w:pageBreakBefore/>
      <w:ind w:left="144" w:right="144"/>
      <w:contextualSpacing/>
      <w:jc w:val="both"/>
    </w:pPr>
    <w:rPr>
      <w:szCs w:val="20"/>
    </w:rPr>
  </w:style>
  <w:style w:type="paragraph" w:styleId="Bibliography">
    <w:name w:val="Bibliography"/>
    <w:qFormat/>
    <w:rsid w:val="004A1C96"/>
    <w:pPr>
      <w:spacing w:before="240" w:line="360" w:lineRule="auto"/>
      <w:ind w:left="432" w:hanging="432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after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A1C96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A1C96"/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3F752B"/>
    <w:pPr>
      <w:keepNext/>
      <w:keepLines/>
      <w:spacing w:before="480" w:after="80" w:line="360" w:lineRule="auto"/>
      <w:ind w:left="288" w:right="288"/>
      <w:contextualSpacing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4A1C96"/>
    <w:pPr>
      <w:spacing w:after="280" w:line="360" w:lineRule="auto"/>
      <w:ind w:left="360" w:right="360"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F46B77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4A1C96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4A1C96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A1C96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2D89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362D89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362D89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068F4"/>
    <w:rPr>
      <w:rFonts w:ascii="Times New Roman" w:eastAsiaTheme="majorEastAsia" w:hAnsi="Times New Roman" w:cstheme="majorBidi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22</cp:revision>
  <dcterms:created xsi:type="dcterms:W3CDTF">2017-12-27T22:21:00Z</dcterms:created>
  <dcterms:modified xsi:type="dcterms:W3CDTF">2018-05-26T04:27:00Z</dcterms:modified>
</cp:coreProperties>
</file>